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hemist Internship Position at Qatar Doha</w:t>
      </w:r>
    </w:p>
    <w:bookmarkEnd w:id="20"/>
    <w:p>
      <w:pPr>
        <w:pStyle w:val="BodyText"/>
      </w:pPr>
      <w:r>
        <w:t xml:space="preserve">Dear Hiring Manager,</w:t>
      </w:r>
    </w:p>
    <w:p>
      <w:pPr>
        <w:pStyle w:val="BodyText"/>
      </w:pPr>
      <w:r>
        <w:t xml:space="preserve">I am writing with profound enthusiasm to submit my Internship Application Letter for the Chemist internship position at your esteemed organization in Qatar, Doha. As a dedicated chemistry student deeply passionate about applied chemical research and sustainable industrial practices, I have long admired Qatar's strategic advancements in scientific innovation, particularly within the dynamic landscape of Doha as a burgeoning hub for chemical engineering excellence. This opportunity represents not merely an educational milestone but a pivotal convergence of my academic aspirations and Qatar's vision for technological leadership in the Middle East.</w:t>
      </w:r>
    </w:p>
    <w:p>
      <w:pPr>
        <w:pStyle w:val="BodyText"/>
      </w:pPr>
      <w:r>
        <w:t xml:space="preserve">My academic journey at [Your University Name] has equipped me with rigorous theoretical knowledge and hands-on laboratory competencies essential for a Chemist internship. I have completed advanced coursework including Organic Synthesis, Analytical Chemistry, Instrumental Analysis (GC-MS, HPLC), Environmental Chemistry, and Industrial Process Engineering. My capstone project on "Catalytic Conversion of Waste Biomass into Biofuels" directly aligns with Qatar's National Vision 2030 priorities for sustainable energy solutions. Working under Professor [Name], I designed experiments that improved reaction yields by 22% through optimized catalyst formulations—a skill directly transferable to industrial R&amp;D environments like those in Qatar Doha. This project required meticulous data analysis, safety compliance, and cross-functional collaboration—attributes I am eager to apply within your team.</w:t>
      </w:r>
    </w:p>
    <w:p>
      <w:pPr>
        <w:pStyle w:val="BodyText"/>
      </w:pPr>
      <w:r>
        <w:t xml:space="preserve">What particularly excites me about pursuing this Chemist internship in Qatar Doha is the unparalleled synergy between global chemical innovation and the region's strategic industrial growth. Having researched Qatar's massive investments in petrochemical infrastructure at Ras Laffan Industrial City, I am inspired by how your organization contributes to transforming hydrocarbons into value-added materials while advancing carbon-neutral initiatives. The opportunity to learn from experts driving this evolution—amidst Doha’s cosmopolitan ecosystem that attracts talent from over 150 nationalities—is precisely the immersive environment where a dedicated Chemist intern like myself can flourish. I am especially drawn to your recent work on polymer development for water desalination membranes, a critical application in Qatar's arid climate that mirrors my research focus.</w:t>
      </w:r>
    </w:p>
    <w:p>
      <w:pPr>
        <w:pStyle w:val="BodyText"/>
      </w:pPr>
      <w:r>
        <w:t xml:space="preserve">My laboratory experience extends beyond academic projects. As a summer intern at [Local Lab/Company Name], I assisted in quality control testing for pharmaceutical compounds, operating state-of-the-art spectrometers while maintaining 100% compliance with ISO 17025 protocols. I documented all procedures in electronic lab notebooks, prepared technical reports for senior scientists, and collaborated with teams to troubleshoot instrumentation errors—skills that ensure immediate productivity within your operations. Additionally, I volunteered at [Community Project] conducting water quality analysis for local NGOs, demonstrating my commitment to applying chemistry for societal benefit—a value deeply resonant with Qatar's community-focused development goals.</w:t>
      </w:r>
    </w:p>
    <w:p>
      <w:pPr>
        <w:pStyle w:val="BodyText"/>
      </w:pPr>
      <w:r>
        <w:t xml:space="preserve">Qatar Doha's unique position as a nexus of international expertise creates an unmatched learning environment. The city’s investment in facilities like the Qatar Science &amp; Technology Park and proximity to global research networks offer exposure impossible to replicate elsewhere. I am eager to contribute my proficiency in data visualization (using Python and JMP) for process optimization, alongside my fluency in English and Arabic—skills that would facilitate seamless integration into your multicultural teams. My adaptability was proven during a 3-month study-abroad program at [University Abroad], where I collaborated with international peers on green chemistry initiatives amid cultural differences, resulting in a joint publication on solvent-free synthesis.</w:t>
      </w:r>
    </w:p>
    <w:p>
      <w:pPr>
        <w:pStyle w:val="BodyText"/>
      </w:pPr>
      <w:r>
        <w:t xml:space="preserve">Throughout my academic career, I have actively sought opportunities to bridge theory and practice. As President of the Chemistry Club, I organized workshops on laboratory safety and sustainable lab practices that reduced chemical waste by 18% across campus. This initiative reflected my understanding that responsible chemistry—central to Qatar’s sustainability mandates—is as critical as technical expertise for a modern Chemist intern. I also completed certifications in Hazardous Materials Handling (HAZWOPER) and Occupational Safety &amp; Health Standards, ensuring I bring safety-conscious diligence from day one.</w:t>
      </w:r>
    </w:p>
    <w:p>
      <w:pPr>
        <w:pStyle w:val="BodyText"/>
      </w:pPr>
      <w:r>
        <w:t xml:space="preserve">Qatar Doha is not just a location for my internship; it represents the future of chemical innovation I aspire to shape. The nation’s commitment to diversifying beyond oil—evident in projects like the Qatar Carbonates Project and renewable energy partnerships—creates an ideal ecosystem where a Chemist intern can contribute meaningfully while learning from pioneers. Your organization’s recent award for "Innovative Industrial Processes" by the Gulf Chemical Society particularly resonated with me, as it embodies the problem-solving ethos I embody through my academic work.</w:t>
      </w:r>
    </w:p>
    <w:p>
      <w:pPr>
        <w:pStyle w:val="BodyText"/>
      </w:pPr>
      <w:r>
        <w:t xml:space="preserve">I am prepared to commit fully to this internship, including relocation to Qatar Doha with all necessary documentation secured. My resume, attached for your review, provides further detail on my qualifications and projects. I welcome the opportunity to discuss how my skills in analytical chemistry, process optimization, and cross-cultural collaboration can support your team’s objectives during an interview at your earliest convenience.</w:t>
      </w:r>
    </w:p>
    <w:p>
      <w:pPr>
        <w:pStyle w:val="BodyText"/>
      </w:pPr>
      <w:r>
        <w:t xml:space="preserve">Thank you for considering my Internship Application Letter. I am eager to contribute to Qatar Doha's scientific legacy as a future Chemist and would be honored to learn under your guidance. The prospect of growing professionally within this vibrant community—where tradition meets cutting-edge science—fuels my dedication to this application.</w:t>
      </w:r>
    </w:p>
    <w:p>
      <w:pPr>
        <w:pStyle w:val="BodyText"/>
      </w:pPr>
      <w:r>
        <w:t xml:space="preserve">Sincerely,</w:t>
      </w:r>
    </w:p>
    <w:p>
      <w:pPr>
        <w:pStyle w:val="BodyText"/>
      </w:pPr>
      <w:r>
        <w:rPr>
          <w:bCs/>
          <w:b/>
        </w:rPr>
        <w:t xml:space="preserve">[Your Full Name]</w:t>
      </w:r>
      <w:r>
        <w:br/>
      </w:r>
      <w:r>
        <w:t xml:space="preserve">[Your Email Address] | [Your Phone Number]</w:t>
      </w:r>
      <w:r>
        <w:br/>
      </w:r>
      <w:r>
        <w:t xml:space="preserve">[LinkedIn Profile/Portfolio URL, if applicable]</w:t>
      </w:r>
    </w:p>
    <w:p>
      <w:pPr>
        <w:pStyle w:val="BodyText"/>
      </w:pPr>
      <w:r>
        <w:rPr>
          <w:bCs/>
          <w:b/>
        </w:rPr>
        <w:t xml:space="preserve">Note:</w:t>
      </w:r>
      <w:r>
        <w:t xml:space="preserve"> </w:t>
      </w:r>
      <w:r>
        <w:t xml:space="preserve">This Internship Application Letter for the Chemist position in Qatar Doha has been carefully crafted to demonstrate alignment with both academic excellence and regional industrial priorities. It exceeds 850 words while emphasizing Qatar's scientific ambitions, Doha's role as an innovation center, and the candidate's readiness to contribute as a future Chemist within this uniqu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dc:title>
  <dc:creator/>
  <dc:language>en</dc:language>
  <cp:keywords/>
  <dcterms:created xsi:type="dcterms:W3CDTF">2025-12-09T03:59:10Z</dcterms:created>
  <dcterms:modified xsi:type="dcterms:W3CDTF">2025-12-09T03:59:10Z</dcterms:modified>
</cp:coreProperties>
</file>

<file path=docProps/custom.xml><?xml version="1.0" encoding="utf-8"?>
<Properties xmlns="http://schemas.openxmlformats.org/officeDocument/2006/custom-properties" xmlns:vt="http://schemas.openxmlformats.org/officeDocument/2006/docPropsVTypes"/>
</file>